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CE00B0" w14:textId="77777777" w:rsidR="00363DA2" w:rsidRPr="00CB293C" w:rsidRDefault="00465C05" w:rsidP="00CB293C">
      <w:pPr>
        <w:pStyle w:val="Heading1"/>
        <w:jc w:val="center"/>
        <w:rPr>
          <w:sz w:val="40"/>
          <w:szCs w:val="40"/>
        </w:rPr>
      </w:pPr>
      <w:bookmarkStart w:id="0" w:name="thomas-glaser"/>
      <w:bookmarkEnd w:id="0"/>
      <w:r w:rsidRPr="00CB293C">
        <w:rPr>
          <w:sz w:val="40"/>
          <w:szCs w:val="40"/>
        </w:rPr>
        <w:t>Thomas Glaser</w:t>
      </w:r>
    </w:p>
    <w:p w14:paraId="30FD1CA1" w14:textId="77777777" w:rsidR="00363DA2" w:rsidRDefault="00465C05">
      <w:pPr>
        <w:pStyle w:val="FirstParagraph"/>
      </w:pPr>
      <w:r>
        <w:t xml:space="preserve">58 Forest Road, Windsor, SL4 4HU 07480 503 505 – </w:t>
      </w:r>
      <w:hyperlink r:id="rId8">
        <w:r>
          <w:rPr>
            <w:rStyle w:val="Hyperlink"/>
          </w:rPr>
          <w:t>thomas@tkglaser.net</w:t>
        </w:r>
      </w:hyperlink>
    </w:p>
    <w:p w14:paraId="79402B45" w14:textId="77777777" w:rsidR="00363DA2" w:rsidRDefault="00465C05">
      <w:pPr>
        <w:pStyle w:val="Heading2"/>
      </w:pPr>
      <w:bookmarkStart w:id="1" w:name="profile"/>
      <w:bookmarkEnd w:id="1"/>
      <w:r>
        <w:t>Profile</w:t>
      </w:r>
    </w:p>
    <w:p w14:paraId="2DC8EDA7" w14:textId="77777777" w:rsidR="00363DA2" w:rsidRDefault="00465C05">
      <w:pPr>
        <w:pStyle w:val="FirstParagraph"/>
      </w:pPr>
      <w:r>
        <w:t>I have 14 years commercial experience in the IT services and software delivery industry. During this time I mainly fulfilled the roles of a Senior Software Engineer and Technical Team Lead. Prior to this I have successfully graduated as a Master of Computer Science at the Technical University of Ilmenau, Germany.</w:t>
      </w:r>
    </w:p>
    <w:p w14:paraId="1051F59D" w14:textId="77777777" w:rsidR="00363DA2" w:rsidRDefault="00465C05">
      <w:pPr>
        <w:pStyle w:val="BodyText"/>
      </w:pPr>
      <w:r>
        <w:t>I have an excellent track record from a technical point of view and received consistently positive feedback about my pro-active approach, outstanding communication skills and team work.</w:t>
      </w:r>
    </w:p>
    <w:p w14:paraId="334848A0" w14:textId="77777777" w:rsidR="00363DA2" w:rsidRDefault="00465C05">
      <w:pPr>
        <w:pStyle w:val="BodyText"/>
      </w:pPr>
      <w:r>
        <w:t>In addition to interesting technical tasks, a large part of my job satisfaction is coming from solving real-life customer needs and I enjoy ongoing interaction with stakeholders as only this ensures the best outcome possible.</w:t>
      </w:r>
    </w:p>
    <w:p w14:paraId="7716EBA0" w14:textId="77777777" w:rsidR="00363DA2" w:rsidRDefault="00465C05">
      <w:pPr>
        <w:pStyle w:val="BodyText"/>
      </w:pPr>
      <w:r>
        <w:rPr>
          <w:b/>
        </w:rPr>
        <w:t>Key skills: Web Development on the Microsoft stack, MS SQL + ASP + Angular.</w:t>
      </w:r>
    </w:p>
    <w:p w14:paraId="455A6098" w14:textId="77777777" w:rsidR="00363DA2" w:rsidRDefault="00465C05">
      <w:pPr>
        <w:pStyle w:val="Heading2"/>
      </w:pPr>
      <w:bookmarkStart w:id="2" w:name="skills"/>
      <w:bookmarkEnd w:id="2"/>
      <w:r>
        <w:t>Skill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015"/>
        <w:gridCol w:w="1001"/>
      </w:tblGrid>
      <w:tr w:rsidR="00363DA2" w14:paraId="16E0FD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3890A5" w14:textId="77777777" w:rsidR="00363DA2" w:rsidRDefault="00465C05">
            <w:pPr>
              <w:pStyle w:val="Compact"/>
            </w:pPr>
            <w:r>
              <w:rPr>
                <w:b/>
              </w:rPr>
              <w:t>Programming Languag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1D339" w14:textId="77777777" w:rsidR="00363DA2" w:rsidRDefault="00363DA2">
            <w:pPr>
              <w:pStyle w:val="Compact"/>
            </w:pPr>
          </w:p>
        </w:tc>
      </w:tr>
      <w:tr w:rsidR="00363DA2" w14:paraId="55BAD06E" w14:textId="77777777">
        <w:tc>
          <w:tcPr>
            <w:tcW w:w="0" w:type="auto"/>
          </w:tcPr>
          <w:p w14:paraId="5079A311" w14:textId="77777777" w:rsidR="00363DA2" w:rsidRDefault="00465C05">
            <w:pPr>
              <w:pStyle w:val="Compact"/>
            </w:pPr>
            <w:r>
              <w:t>C#</w:t>
            </w:r>
          </w:p>
        </w:tc>
        <w:tc>
          <w:tcPr>
            <w:tcW w:w="0" w:type="auto"/>
          </w:tcPr>
          <w:p w14:paraId="6571B1B1" w14:textId="77777777" w:rsidR="00363DA2" w:rsidRDefault="00465C05">
            <w:pPr>
              <w:pStyle w:val="Compact"/>
              <w:jc w:val="right"/>
            </w:pPr>
            <w:r>
              <w:t>12 Years</w:t>
            </w:r>
          </w:p>
        </w:tc>
      </w:tr>
      <w:tr w:rsidR="00363DA2" w14:paraId="502A4CCE" w14:textId="77777777">
        <w:tc>
          <w:tcPr>
            <w:tcW w:w="0" w:type="auto"/>
          </w:tcPr>
          <w:p w14:paraId="7ADAF2D6" w14:textId="77777777" w:rsidR="00363DA2" w:rsidRDefault="00465C05">
            <w:pPr>
              <w:pStyle w:val="Compact"/>
            </w:pPr>
            <w:r>
              <w:t>TypeScript/JavaScript</w:t>
            </w:r>
          </w:p>
        </w:tc>
        <w:tc>
          <w:tcPr>
            <w:tcW w:w="0" w:type="auto"/>
          </w:tcPr>
          <w:p w14:paraId="3CA2E4A4" w14:textId="77777777" w:rsidR="00363DA2" w:rsidRDefault="00465C05">
            <w:pPr>
              <w:pStyle w:val="Compact"/>
              <w:jc w:val="right"/>
            </w:pPr>
            <w:r>
              <w:t>5 Years</w:t>
            </w:r>
          </w:p>
        </w:tc>
      </w:tr>
      <w:tr w:rsidR="00363DA2" w14:paraId="4E9CB983" w14:textId="77777777">
        <w:tc>
          <w:tcPr>
            <w:tcW w:w="0" w:type="auto"/>
          </w:tcPr>
          <w:p w14:paraId="01D163E4" w14:textId="77777777" w:rsidR="00363DA2" w:rsidRDefault="00465C05">
            <w:pPr>
              <w:pStyle w:val="Compact"/>
            </w:pPr>
            <w:r>
              <w:t>C++</w:t>
            </w:r>
          </w:p>
        </w:tc>
        <w:tc>
          <w:tcPr>
            <w:tcW w:w="0" w:type="auto"/>
          </w:tcPr>
          <w:p w14:paraId="58F1C844" w14:textId="77777777" w:rsidR="00363DA2" w:rsidRDefault="00465C05">
            <w:pPr>
              <w:pStyle w:val="Compact"/>
              <w:jc w:val="right"/>
            </w:pPr>
            <w:r>
              <w:t>5 Years</w:t>
            </w:r>
          </w:p>
        </w:tc>
      </w:tr>
      <w:tr w:rsidR="00363DA2" w14:paraId="68746F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5BB24" w14:textId="77777777" w:rsidR="00363DA2" w:rsidRDefault="00465C05">
            <w:pPr>
              <w:pStyle w:val="Compact"/>
            </w:pPr>
            <w:r>
              <w:rPr>
                <w:b/>
              </w:rPr>
              <w:t>Web Technolig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694B24" w14:textId="77777777" w:rsidR="00363DA2" w:rsidRDefault="00363DA2">
            <w:pPr>
              <w:pStyle w:val="Compact"/>
            </w:pPr>
          </w:p>
        </w:tc>
      </w:tr>
      <w:tr w:rsidR="00363DA2" w14:paraId="3CE0C2AA" w14:textId="77777777">
        <w:tc>
          <w:tcPr>
            <w:tcW w:w="0" w:type="auto"/>
          </w:tcPr>
          <w:p w14:paraId="55ED4A9D" w14:textId="77777777" w:rsidR="00363DA2" w:rsidRDefault="00465C05">
            <w:pPr>
              <w:pStyle w:val="Compact"/>
            </w:pPr>
            <w:r>
              <w:t>HTML+CSS</w:t>
            </w:r>
          </w:p>
        </w:tc>
        <w:tc>
          <w:tcPr>
            <w:tcW w:w="0" w:type="auto"/>
          </w:tcPr>
          <w:p w14:paraId="0B54522A" w14:textId="77777777" w:rsidR="00363DA2" w:rsidRDefault="00465C05">
            <w:pPr>
              <w:pStyle w:val="Compact"/>
              <w:jc w:val="right"/>
            </w:pPr>
            <w:r>
              <w:t>10 Years</w:t>
            </w:r>
          </w:p>
        </w:tc>
      </w:tr>
      <w:tr w:rsidR="00363DA2" w14:paraId="5B32A6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98D072" w14:textId="77777777" w:rsidR="00363DA2" w:rsidRDefault="00465C05">
            <w:pPr>
              <w:pStyle w:val="Compact"/>
            </w:pPr>
            <w:r>
              <w:rPr>
                <w:b/>
              </w:rPr>
              <w:t>Data Storage and Manage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817357" w14:textId="77777777" w:rsidR="00363DA2" w:rsidRDefault="00363DA2">
            <w:pPr>
              <w:pStyle w:val="Compact"/>
            </w:pPr>
          </w:p>
        </w:tc>
      </w:tr>
      <w:tr w:rsidR="00363DA2" w14:paraId="68FA9617" w14:textId="77777777">
        <w:tc>
          <w:tcPr>
            <w:tcW w:w="0" w:type="auto"/>
          </w:tcPr>
          <w:p w14:paraId="4137AF4B" w14:textId="77777777" w:rsidR="00363DA2" w:rsidRDefault="00465C05">
            <w:pPr>
              <w:pStyle w:val="Compact"/>
            </w:pPr>
            <w:r>
              <w:t>MS SQL Server 2008 – 2016</w:t>
            </w:r>
          </w:p>
        </w:tc>
        <w:tc>
          <w:tcPr>
            <w:tcW w:w="0" w:type="auto"/>
          </w:tcPr>
          <w:p w14:paraId="104CAFA2" w14:textId="77777777" w:rsidR="00363DA2" w:rsidRDefault="00465C05">
            <w:pPr>
              <w:pStyle w:val="Compact"/>
              <w:jc w:val="right"/>
            </w:pPr>
            <w:r>
              <w:t>4 Years</w:t>
            </w:r>
          </w:p>
        </w:tc>
      </w:tr>
      <w:tr w:rsidR="00363DA2" w14:paraId="0F9846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CF20E" w14:textId="77777777" w:rsidR="00363DA2" w:rsidRDefault="00465C05">
            <w:pPr>
              <w:pStyle w:val="Compact"/>
            </w:pPr>
            <w:r>
              <w:rPr>
                <w:b/>
              </w:rPr>
              <w:t>Lead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BEED09" w14:textId="77777777" w:rsidR="00363DA2" w:rsidRDefault="00363DA2">
            <w:pPr>
              <w:pStyle w:val="Compact"/>
            </w:pPr>
          </w:p>
        </w:tc>
      </w:tr>
      <w:tr w:rsidR="00363DA2" w14:paraId="22D787EE" w14:textId="77777777">
        <w:tc>
          <w:tcPr>
            <w:tcW w:w="0" w:type="auto"/>
          </w:tcPr>
          <w:p w14:paraId="5FC6AA30" w14:textId="77777777" w:rsidR="00363DA2" w:rsidRDefault="00465C05">
            <w:pPr>
              <w:pStyle w:val="Compact"/>
            </w:pPr>
            <w:r>
              <w:t>Technical Team Lead</w:t>
            </w:r>
          </w:p>
        </w:tc>
        <w:tc>
          <w:tcPr>
            <w:tcW w:w="0" w:type="auto"/>
          </w:tcPr>
          <w:p w14:paraId="637BE39A" w14:textId="77777777" w:rsidR="00363DA2" w:rsidRDefault="00465C05">
            <w:pPr>
              <w:pStyle w:val="Compact"/>
              <w:jc w:val="right"/>
            </w:pPr>
            <w:r>
              <w:t>4 Years</w:t>
            </w:r>
          </w:p>
        </w:tc>
      </w:tr>
      <w:tr w:rsidR="00363DA2" w14:paraId="53992A9F" w14:textId="77777777">
        <w:tc>
          <w:tcPr>
            <w:tcW w:w="0" w:type="auto"/>
          </w:tcPr>
          <w:p w14:paraId="4186680A" w14:textId="77777777" w:rsidR="00363DA2" w:rsidRDefault="00465C05">
            <w:pPr>
              <w:pStyle w:val="Compact"/>
            </w:pPr>
            <w:r>
              <w:t>IT Director</w:t>
            </w:r>
          </w:p>
        </w:tc>
        <w:tc>
          <w:tcPr>
            <w:tcW w:w="0" w:type="auto"/>
          </w:tcPr>
          <w:p w14:paraId="5C521269" w14:textId="77777777" w:rsidR="00363DA2" w:rsidRDefault="00465C05">
            <w:pPr>
              <w:pStyle w:val="Compact"/>
              <w:jc w:val="right"/>
            </w:pPr>
            <w:r>
              <w:t>1.5 Years</w:t>
            </w:r>
          </w:p>
        </w:tc>
      </w:tr>
      <w:tr w:rsidR="00363DA2" w14:paraId="1A30385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505DB" w14:textId="77777777" w:rsidR="00363DA2" w:rsidRDefault="00465C05">
            <w:pPr>
              <w:pStyle w:val="Compact"/>
            </w:pPr>
            <w:r>
              <w:rPr>
                <w:b/>
              </w:rPr>
              <w:t>Framework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E7234" w14:textId="77777777" w:rsidR="00363DA2" w:rsidRDefault="00363DA2">
            <w:pPr>
              <w:pStyle w:val="Compact"/>
            </w:pPr>
          </w:p>
        </w:tc>
      </w:tr>
      <w:tr w:rsidR="00363DA2" w14:paraId="4FBF5192" w14:textId="77777777">
        <w:tc>
          <w:tcPr>
            <w:tcW w:w="0" w:type="auto"/>
          </w:tcPr>
          <w:p w14:paraId="46ED45FB" w14:textId="77777777" w:rsidR="00363DA2" w:rsidRDefault="00465C05">
            <w:pPr>
              <w:pStyle w:val="Compact"/>
            </w:pPr>
            <w:r>
              <w:t>.NET Core</w:t>
            </w:r>
          </w:p>
        </w:tc>
        <w:tc>
          <w:tcPr>
            <w:tcW w:w="0" w:type="auto"/>
          </w:tcPr>
          <w:p w14:paraId="17A27DC3" w14:textId="77777777" w:rsidR="00363DA2" w:rsidRDefault="00465C05">
            <w:pPr>
              <w:pStyle w:val="Compact"/>
              <w:jc w:val="right"/>
            </w:pPr>
            <w:r>
              <w:t>2 Years</w:t>
            </w:r>
          </w:p>
        </w:tc>
      </w:tr>
      <w:tr w:rsidR="00363DA2" w14:paraId="586C841E" w14:textId="77777777">
        <w:tc>
          <w:tcPr>
            <w:tcW w:w="0" w:type="auto"/>
          </w:tcPr>
          <w:p w14:paraId="79A91C90" w14:textId="77777777" w:rsidR="00363DA2" w:rsidRDefault="00465C05">
            <w:pPr>
              <w:pStyle w:val="Compact"/>
            </w:pPr>
            <w:r>
              <w:t>.NET</w:t>
            </w:r>
          </w:p>
        </w:tc>
        <w:tc>
          <w:tcPr>
            <w:tcW w:w="0" w:type="auto"/>
          </w:tcPr>
          <w:p w14:paraId="67B9A7F0" w14:textId="77777777" w:rsidR="00363DA2" w:rsidRDefault="00465C05">
            <w:pPr>
              <w:pStyle w:val="Compact"/>
              <w:jc w:val="right"/>
            </w:pPr>
            <w:r>
              <w:t>9 Years</w:t>
            </w:r>
          </w:p>
        </w:tc>
      </w:tr>
      <w:tr w:rsidR="00363DA2" w14:paraId="4327F5A3" w14:textId="77777777">
        <w:tc>
          <w:tcPr>
            <w:tcW w:w="0" w:type="auto"/>
          </w:tcPr>
          <w:p w14:paraId="56155C3F" w14:textId="77777777" w:rsidR="00363DA2" w:rsidRDefault="00465C05">
            <w:pPr>
              <w:pStyle w:val="Compact"/>
            </w:pPr>
            <w:r>
              <w:t>WebForms</w:t>
            </w:r>
          </w:p>
        </w:tc>
        <w:tc>
          <w:tcPr>
            <w:tcW w:w="0" w:type="auto"/>
          </w:tcPr>
          <w:p w14:paraId="0C80C591" w14:textId="77777777" w:rsidR="00363DA2" w:rsidRDefault="00465C05">
            <w:pPr>
              <w:pStyle w:val="Compact"/>
              <w:jc w:val="right"/>
            </w:pPr>
            <w:r>
              <w:t>4 Years</w:t>
            </w:r>
          </w:p>
        </w:tc>
      </w:tr>
      <w:tr w:rsidR="00363DA2" w14:paraId="6394E5C2" w14:textId="77777777">
        <w:tc>
          <w:tcPr>
            <w:tcW w:w="0" w:type="auto"/>
          </w:tcPr>
          <w:p w14:paraId="6F073D43" w14:textId="77777777" w:rsidR="00363DA2" w:rsidRDefault="00465C05">
            <w:pPr>
              <w:pStyle w:val="Compact"/>
            </w:pPr>
            <w:r>
              <w:t>ASP MVC 2 – 5, Razor</w:t>
            </w:r>
          </w:p>
        </w:tc>
        <w:tc>
          <w:tcPr>
            <w:tcW w:w="0" w:type="auto"/>
          </w:tcPr>
          <w:p w14:paraId="03C62562" w14:textId="77777777" w:rsidR="00363DA2" w:rsidRDefault="00465C05">
            <w:pPr>
              <w:pStyle w:val="Compact"/>
              <w:jc w:val="right"/>
            </w:pPr>
            <w:r>
              <w:t>3.5 Years</w:t>
            </w:r>
          </w:p>
        </w:tc>
      </w:tr>
      <w:tr w:rsidR="00363DA2" w14:paraId="549AEFD8" w14:textId="77777777">
        <w:tc>
          <w:tcPr>
            <w:tcW w:w="0" w:type="auto"/>
          </w:tcPr>
          <w:p w14:paraId="623F366A" w14:textId="77777777" w:rsidR="00363DA2" w:rsidRDefault="00465C05">
            <w:pPr>
              <w:pStyle w:val="Compact"/>
            </w:pPr>
            <w:r>
              <w:t>WebAPI 1 – 2</w:t>
            </w:r>
          </w:p>
        </w:tc>
        <w:tc>
          <w:tcPr>
            <w:tcW w:w="0" w:type="auto"/>
          </w:tcPr>
          <w:p w14:paraId="2E1772C6" w14:textId="77777777" w:rsidR="00363DA2" w:rsidRDefault="00465C05">
            <w:pPr>
              <w:pStyle w:val="Compact"/>
              <w:jc w:val="right"/>
            </w:pPr>
            <w:r>
              <w:t>1 Year</w:t>
            </w:r>
          </w:p>
        </w:tc>
      </w:tr>
      <w:tr w:rsidR="00363DA2" w14:paraId="673122A6" w14:textId="77777777">
        <w:tc>
          <w:tcPr>
            <w:tcW w:w="0" w:type="auto"/>
          </w:tcPr>
          <w:p w14:paraId="56F00A1C" w14:textId="77777777" w:rsidR="00363DA2" w:rsidRDefault="00465C05">
            <w:pPr>
              <w:pStyle w:val="Compact"/>
            </w:pPr>
            <w:r>
              <w:t>Angular (2+)</w:t>
            </w:r>
          </w:p>
        </w:tc>
        <w:tc>
          <w:tcPr>
            <w:tcW w:w="0" w:type="auto"/>
          </w:tcPr>
          <w:p w14:paraId="51C0A971" w14:textId="77777777" w:rsidR="00363DA2" w:rsidRDefault="00465C05">
            <w:pPr>
              <w:pStyle w:val="Compact"/>
              <w:jc w:val="right"/>
            </w:pPr>
            <w:r>
              <w:t>3 Years</w:t>
            </w:r>
          </w:p>
        </w:tc>
      </w:tr>
      <w:tr w:rsidR="00363DA2" w14:paraId="5A3242A3" w14:textId="77777777">
        <w:tc>
          <w:tcPr>
            <w:tcW w:w="0" w:type="auto"/>
          </w:tcPr>
          <w:p w14:paraId="630B28E6" w14:textId="77777777" w:rsidR="00363DA2" w:rsidRDefault="00465C05">
            <w:pPr>
              <w:pStyle w:val="Compact"/>
            </w:pPr>
            <w:r>
              <w:t>LINQ</w:t>
            </w:r>
          </w:p>
        </w:tc>
        <w:tc>
          <w:tcPr>
            <w:tcW w:w="0" w:type="auto"/>
          </w:tcPr>
          <w:p w14:paraId="3E2CDD4A" w14:textId="77777777" w:rsidR="00363DA2" w:rsidRDefault="00465C05">
            <w:pPr>
              <w:pStyle w:val="Compact"/>
              <w:jc w:val="right"/>
            </w:pPr>
            <w:r>
              <w:t>3 Years</w:t>
            </w:r>
          </w:p>
        </w:tc>
      </w:tr>
      <w:tr w:rsidR="00363DA2" w14:paraId="1E352C58" w14:textId="77777777">
        <w:tc>
          <w:tcPr>
            <w:tcW w:w="0" w:type="auto"/>
          </w:tcPr>
          <w:p w14:paraId="5533507D" w14:textId="77777777" w:rsidR="00363DA2" w:rsidRDefault="00465C05">
            <w:pPr>
              <w:pStyle w:val="Compact"/>
            </w:pPr>
            <w:r>
              <w:t>Entity Framework 3 – 6</w:t>
            </w:r>
          </w:p>
        </w:tc>
        <w:tc>
          <w:tcPr>
            <w:tcW w:w="0" w:type="auto"/>
          </w:tcPr>
          <w:p w14:paraId="2CA3AD1E" w14:textId="77777777" w:rsidR="00363DA2" w:rsidRDefault="00465C05">
            <w:pPr>
              <w:pStyle w:val="Compact"/>
              <w:jc w:val="right"/>
            </w:pPr>
            <w:r>
              <w:t>3 Years</w:t>
            </w:r>
          </w:p>
        </w:tc>
      </w:tr>
    </w:tbl>
    <w:p w14:paraId="78F2FAA4" w14:textId="77777777" w:rsidR="00363DA2" w:rsidRDefault="00465C05">
      <w:pPr>
        <w:pStyle w:val="Heading4"/>
      </w:pPr>
      <w:bookmarkStart w:id="3" w:name="architectural-patterns"/>
      <w:bookmarkEnd w:id="3"/>
      <w:r>
        <w:t>Architectural Patterns</w:t>
      </w:r>
    </w:p>
    <w:p w14:paraId="1C865B25" w14:textId="77777777" w:rsidR="00363DA2" w:rsidRDefault="00465C05">
      <w:pPr>
        <w:pStyle w:val="FirstParagraph"/>
      </w:pPr>
      <w:r>
        <w:lastRenderedPageBreak/>
        <w:t>Distributed Systems, N-Tier, OOP, OOD, MVC, MVVM, Unit of work, Singleton, Responsive Web, Code First, Database First</w:t>
      </w:r>
    </w:p>
    <w:p w14:paraId="69634DC4" w14:textId="77777777" w:rsidR="00363DA2" w:rsidRDefault="00465C05">
      <w:pPr>
        <w:pStyle w:val="Heading2"/>
      </w:pPr>
      <w:bookmarkStart w:id="4" w:name="experience"/>
      <w:bookmarkEnd w:id="4"/>
      <w:r>
        <w:t>Experience</w:t>
      </w:r>
    </w:p>
    <w:p w14:paraId="21AB424E" w14:textId="77777777" w:rsidR="00363DA2" w:rsidRDefault="00465C05">
      <w:pPr>
        <w:pStyle w:val="Heading3"/>
      </w:pPr>
      <w:bookmarkStart w:id="5" w:name="invenias---senior-web-developer-contract"/>
      <w:bookmarkEnd w:id="5"/>
      <w:r>
        <w:t>Invenias - Senior Web Developer (contract)</w:t>
      </w:r>
    </w:p>
    <w:p w14:paraId="421B659B" w14:textId="77777777" w:rsidR="00363DA2" w:rsidRDefault="00465C05">
      <w:pPr>
        <w:pStyle w:val="FirstParagraph"/>
      </w:pPr>
      <w:r>
        <w:rPr>
          <w:i/>
        </w:rPr>
        <w:t>October 2018 – Current</w:t>
      </w:r>
    </w:p>
    <w:p w14:paraId="3015B8C9" w14:textId="77777777" w:rsidR="00363DA2" w:rsidRDefault="00465C05">
      <w:pPr>
        <w:pStyle w:val="BodyText"/>
      </w:pPr>
      <w:r>
        <w:t>Re-implementation of Web-Based CMS in Angular 7.</w:t>
      </w:r>
    </w:p>
    <w:p w14:paraId="4C5EC9D1" w14:textId="77777777" w:rsidR="00363DA2" w:rsidRDefault="00465C05">
      <w:pPr>
        <w:pStyle w:val="BodyText"/>
      </w:pPr>
      <w:r>
        <w:t xml:space="preserve">Tools/Languages: </w:t>
      </w:r>
      <w:r>
        <w:rPr>
          <w:b/>
        </w:rPr>
        <w:t>Angular</w:t>
      </w:r>
      <w:r>
        <w:t xml:space="preserve"> (v7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@ngrx/store</w:t>
      </w:r>
      <w:r>
        <w:t xml:space="preserve"> (State manager), </w:t>
      </w:r>
      <w:r>
        <w:rPr>
          <w:b/>
        </w:rPr>
        <w:t>C#</w:t>
      </w:r>
      <w:r>
        <w:t xml:space="preserve">, </w:t>
      </w:r>
      <w:r>
        <w:rPr>
          <w:b/>
        </w:rPr>
        <w:t>Visual Studio 2017</w:t>
      </w:r>
      <w:r>
        <w:t xml:space="preserve">, </w:t>
      </w:r>
      <w:r>
        <w:rPr>
          <w:b/>
        </w:rPr>
        <w:t>Visual Studio Code</w:t>
      </w:r>
      <w:r>
        <w:t>.</w:t>
      </w:r>
    </w:p>
    <w:p w14:paraId="6B7125BF" w14:textId="77777777" w:rsidR="00363DA2" w:rsidRDefault="00465C05">
      <w:pPr>
        <w:pStyle w:val="BodyText"/>
      </w:pPr>
      <w:r>
        <w:t>This client was struggling with performance issues, maintainability and stability. I’ve taken the following steps to move them forward:</w:t>
      </w:r>
    </w:p>
    <w:p w14:paraId="6EC213E2" w14:textId="77777777" w:rsidR="00363DA2" w:rsidRDefault="00465C05">
      <w:pPr>
        <w:pStyle w:val="Compact"/>
        <w:numPr>
          <w:ilvl w:val="0"/>
          <w:numId w:val="3"/>
        </w:numPr>
      </w:pPr>
      <w:r>
        <w:t>Start to re-implement the application using several new concepts in a side-by-side way, so the improvements can be seen immediately. It is not just a like-for-like, many new features were implemented along the way.</w:t>
      </w:r>
    </w:p>
    <w:p w14:paraId="2681BCEA" w14:textId="77777777" w:rsidR="00363DA2" w:rsidRDefault="00465C05">
      <w:pPr>
        <w:pStyle w:val="Compact"/>
        <w:numPr>
          <w:ilvl w:val="0"/>
          <w:numId w:val="3"/>
        </w:numPr>
      </w:pPr>
      <w:r>
        <w:t>Introduce @ngrx/store for client-side state management and caching.</w:t>
      </w:r>
    </w:p>
    <w:p w14:paraId="5A392191" w14:textId="77777777" w:rsidR="00363DA2" w:rsidRDefault="00465C05">
      <w:pPr>
        <w:pStyle w:val="Compact"/>
        <w:numPr>
          <w:ilvl w:val="0"/>
          <w:numId w:val="3"/>
        </w:numPr>
      </w:pPr>
      <w:r>
        <w:t>Migrate from Angular 4 to Angular 7 to take advantage of out-of-the-box performance improvements.</w:t>
      </w:r>
    </w:p>
    <w:p w14:paraId="5CC9993B" w14:textId="77777777" w:rsidR="00363DA2" w:rsidRDefault="00465C05">
      <w:pPr>
        <w:pStyle w:val="Compact"/>
        <w:numPr>
          <w:ilvl w:val="0"/>
          <w:numId w:val="3"/>
        </w:numPr>
      </w:pPr>
      <w:r>
        <w:t>Move them to the new Angular CLI build system. This took dev builds from 8 minutes down to 2.</w:t>
      </w:r>
    </w:p>
    <w:p w14:paraId="3D08594E" w14:textId="77777777" w:rsidR="00363DA2" w:rsidRDefault="00465C05">
      <w:pPr>
        <w:pStyle w:val="Compact"/>
        <w:numPr>
          <w:ilvl w:val="0"/>
          <w:numId w:val="3"/>
        </w:numPr>
      </w:pPr>
      <w:r>
        <w:t>Set up code linting to highlight anti-patterns and use of deprecated features.</w:t>
      </w:r>
    </w:p>
    <w:p w14:paraId="0456DC42" w14:textId="77777777" w:rsidR="00363DA2" w:rsidRDefault="00465C05">
      <w:pPr>
        <w:pStyle w:val="Compact"/>
        <w:numPr>
          <w:ilvl w:val="0"/>
          <w:numId w:val="3"/>
        </w:numPr>
      </w:pPr>
      <w:r>
        <w:t>Educate the team on all the new concepts so that they can to move forward.</w:t>
      </w:r>
    </w:p>
    <w:p w14:paraId="134C7811" w14:textId="77777777" w:rsidR="00363DA2" w:rsidRDefault="00465C05">
      <w:pPr>
        <w:pStyle w:val="Heading3"/>
      </w:pPr>
      <w:bookmarkStart w:id="6" w:name="fiserv---senior-web-developer-contract"/>
      <w:bookmarkEnd w:id="6"/>
      <w:r>
        <w:t>Fiserv - Senior Web Developer (contract)</w:t>
      </w:r>
    </w:p>
    <w:p w14:paraId="77A6DE78" w14:textId="77777777" w:rsidR="00363DA2" w:rsidRDefault="00465C05">
      <w:pPr>
        <w:pStyle w:val="FirstParagraph"/>
      </w:pPr>
      <w:r>
        <w:rPr>
          <w:i/>
        </w:rPr>
        <w:t>October 2017 – October 2018</w:t>
      </w:r>
    </w:p>
    <w:p w14:paraId="57B18792" w14:textId="77777777" w:rsidR="00363DA2" w:rsidRDefault="00465C05">
      <w:pPr>
        <w:pStyle w:val="BodyText"/>
      </w:pPr>
      <w:r>
        <w:t>Re-implementation of Risk Assessment Software in Angular 5.</w:t>
      </w:r>
    </w:p>
    <w:p w14:paraId="50AACE1F" w14:textId="77777777" w:rsidR="00363DA2" w:rsidRDefault="00465C05">
      <w:pPr>
        <w:pStyle w:val="BodyText"/>
      </w:pPr>
      <w:r>
        <w:t xml:space="preserve">Tools/Languages: </w:t>
      </w:r>
      <w:r>
        <w:rPr>
          <w:b/>
        </w:rPr>
        <w:t>C#</w:t>
      </w:r>
      <w:r>
        <w:t xml:space="preserve">, </w:t>
      </w:r>
      <w:r>
        <w:rPr>
          <w:b/>
        </w:rPr>
        <w:t>WebAPI</w:t>
      </w:r>
      <w:r>
        <w:t xml:space="preserve">, </w:t>
      </w:r>
      <w:r>
        <w:rPr>
          <w:b/>
        </w:rPr>
        <w:t>Angular</w:t>
      </w:r>
      <w:r>
        <w:t xml:space="preserve"> (v5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@ngrx/store</w:t>
      </w:r>
      <w:r>
        <w:t xml:space="preserve"> (State manager), </w:t>
      </w:r>
      <w:r>
        <w:rPr>
          <w:b/>
        </w:rPr>
        <w:t>Visual Studio 2015</w:t>
      </w:r>
      <w:r>
        <w:t xml:space="preserve">, </w:t>
      </w:r>
      <w:r>
        <w:rPr>
          <w:b/>
        </w:rPr>
        <w:t>Visual Studio Code</w:t>
      </w:r>
      <w:r>
        <w:t xml:space="preserve">, </w:t>
      </w:r>
      <w:r>
        <w:rPr>
          <w:b/>
        </w:rPr>
        <w:t>MS SQL Server</w:t>
      </w:r>
      <w:r>
        <w:t>.</w:t>
      </w:r>
    </w:p>
    <w:p w14:paraId="43B24C2F" w14:textId="77777777" w:rsidR="00363DA2" w:rsidRDefault="00465C05">
      <w:pPr>
        <w:pStyle w:val="BodyText"/>
      </w:pPr>
      <w:r>
        <w:t>The old version of the FCRM risk assessment software was implemented in Silverlight and had to be re-implemented in Angular. This included writing a REST API wrapper for the legacy server-side logic using WebAPI. The client-side application was then created from scratch using Angular.</w:t>
      </w:r>
    </w:p>
    <w:p w14:paraId="2A218782" w14:textId="77777777" w:rsidR="00363DA2" w:rsidRDefault="00465C05">
      <w:pPr>
        <w:pStyle w:val="BodyText"/>
      </w:pPr>
      <w:r>
        <w:t>I did some work on the server-side back-end, but I mainly focused on the client-side Angular application and ended up writing about 80% of the app on my own. There was a heavy focus on observability (data changes in one part of the UI affecting other parts), so we heavily used the @ngrx/store, @ngrx/entities and @ngrx/effects packages to manage and observe client-side state changes.</w:t>
      </w:r>
    </w:p>
    <w:p w14:paraId="6358574C" w14:textId="77777777" w:rsidR="00363DA2" w:rsidRDefault="00465C05">
      <w:pPr>
        <w:pStyle w:val="Heading3"/>
      </w:pPr>
      <w:bookmarkStart w:id="7" w:name="knight-frank---senior-web-developer"/>
      <w:bookmarkEnd w:id="7"/>
      <w:r>
        <w:t>Knight Frank - Senior Web Developer</w:t>
      </w:r>
    </w:p>
    <w:p w14:paraId="4F19ECFA" w14:textId="77777777" w:rsidR="00363DA2" w:rsidRDefault="00465C05">
      <w:pPr>
        <w:pStyle w:val="FirstParagraph"/>
      </w:pPr>
      <w:r>
        <w:rPr>
          <w:i/>
        </w:rPr>
        <w:t>July 2015 – September 2017</w:t>
      </w:r>
    </w:p>
    <w:p w14:paraId="30A52204" w14:textId="77777777" w:rsidR="00363DA2" w:rsidRDefault="00465C05">
      <w:pPr>
        <w:pStyle w:val="BodyText"/>
      </w:pPr>
      <w:r>
        <w:t>Extending and updating Knight Frank's web presence.</w:t>
      </w:r>
    </w:p>
    <w:p w14:paraId="4A16BC35" w14:textId="77777777" w:rsidR="00363DA2" w:rsidRDefault="00465C05">
      <w:pPr>
        <w:pStyle w:val="BodyText"/>
      </w:pPr>
      <w:r>
        <w:lastRenderedPageBreak/>
        <w:t xml:space="preserve">Tools/Languages: </w:t>
      </w:r>
      <w:r>
        <w:rPr>
          <w:b/>
        </w:rPr>
        <w:t>C#</w:t>
      </w:r>
      <w:r>
        <w:t xml:space="preserve">, </w:t>
      </w:r>
      <w:r>
        <w:rPr>
          <w:b/>
        </w:rPr>
        <w:t>ASP MVC</w:t>
      </w:r>
      <w:r>
        <w:t xml:space="preserve">, </w:t>
      </w:r>
      <w:r>
        <w:rPr>
          <w:b/>
        </w:rPr>
        <w:t>.NET Core 1.1</w:t>
      </w:r>
      <w:r>
        <w:t xml:space="preserve">, </w:t>
      </w:r>
      <w:r>
        <w:rPr>
          <w:b/>
        </w:rPr>
        <w:t>AngularJS</w:t>
      </w:r>
      <w:r>
        <w:t xml:space="preserve"> (1.x) </w:t>
      </w:r>
      <w:r>
        <w:rPr>
          <w:b/>
        </w:rPr>
        <w:t>Angular</w:t>
      </w:r>
      <w:r>
        <w:t xml:space="preserve"> (2.x), </w:t>
      </w:r>
      <w:r>
        <w:rPr>
          <w:b/>
        </w:rPr>
        <w:t>jQuery</w:t>
      </w:r>
      <w:r>
        <w:t xml:space="preserve">, </w:t>
      </w:r>
      <w:r>
        <w:rPr>
          <w:b/>
        </w:rPr>
        <w:t>ASP WebApi</w:t>
      </w:r>
      <w:r>
        <w:t xml:space="preserve">, </w:t>
      </w:r>
      <w:r>
        <w:rPr>
          <w:b/>
        </w:rPr>
        <w:t>WebForms</w:t>
      </w:r>
      <w:r>
        <w:t xml:space="preserve">, </w:t>
      </w:r>
      <w:r>
        <w:rPr>
          <w:b/>
        </w:rPr>
        <w:t>Visual Studio 2015</w:t>
      </w:r>
      <w:r>
        <w:t xml:space="preserve">, </w:t>
      </w:r>
      <w:r>
        <w:rPr>
          <w:b/>
        </w:rPr>
        <w:t>MS SQL Server</w:t>
      </w:r>
    </w:p>
    <w:p w14:paraId="653F2567" w14:textId="77777777" w:rsidR="00363DA2" w:rsidRDefault="00465C05">
      <w:pPr>
        <w:pStyle w:val="BodyText"/>
      </w:pPr>
      <w:r>
        <w:t>I have rewritten Knight Frank’s property search application from scratch. I have also done multiple smaller projects for Knight Frank, including:</w:t>
      </w:r>
    </w:p>
    <w:p w14:paraId="428ACCB1" w14:textId="77777777" w:rsidR="00363DA2" w:rsidRDefault="00465C05">
      <w:pPr>
        <w:pStyle w:val="Compact"/>
        <w:numPr>
          <w:ilvl w:val="0"/>
          <w:numId w:val="4"/>
        </w:numPr>
      </w:pPr>
      <w:r>
        <w:t xml:space="preserve">A UK stamp duty calculator (JavaScript/jQuery) </w:t>
      </w:r>
      <w:hyperlink r:id="rId9">
        <w:r>
          <w:rPr>
            <w:rStyle w:val="Hyperlink"/>
          </w:rPr>
          <w:t>http://www.knightfrank.co.uk/stamp-duty-calculator</w:t>
        </w:r>
      </w:hyperlink>
    </w:p>
    <w:p w14:paraId="61DB67D5" w14:textId="77777777" w:rsidR="00363DA2" w:rsidRDefault="00465C05">
      <w:pPr>
        <w:pStyle w:val="Compact"/>
        <w:numPr>
          <w:ilvl w:val="0"/>
          <w:numId w:val="4"/>
        </w:numPr>
      </w:pPr>
      <w:r>
        <w:t>A new office and people search plugin (AngularJS, WebAPI)</w:t>
      </w:r>
    </w:p>
    <w:p w14:paraId="392B45CC" w14:textId="77777777" w:rsidR="00363DA2" w:rsidRDefault="00465C05">
      <w:pPr>
        <w:pStyle w:val="Heading3"/>
      </w:pPr>
      <w:bookmarkStart w:id="8" w:name="couchbase-inc.---software-trainer-contra"/>
      <w:bookmarkEnd w:id="8"/>
      <w:r>
        <w:t>Couchbase Inc. - Software Trainer (contract)</w:t>
      </w:r>
    </w:p>
    <w:p w14:paraId="4C2180C5" w14:textId="77777777" w:rsidR="00363DA2" w:rsidRDefault="00465C05">
      <w:pPr>
        <w:pStyle w:val="FirstParagraph"/>
      </w:pPr>
      <w:r>
        <w:rPr>
          <w:i/>
        </w:rPr>
        <w:t>July 2015 – Oct 2016</w:t>
      </w:r>
    </w:p>
    <w:p w14:paraId="3C55E15B" w14:textId="77777777" w:rsidR="00363DA2" w:rsidRDefault="00465C05">
      <w:pPr>
        <w:pStyle w:val="BodyText"/>
      </w:pPr>
      <w:r>
        <w:t>I have trained some of Couchbase's customers in the use of the Couchbase C SDK (libcouchbase).</w:t>
      </w:r>
    </w:p>
    <w:p w14:paraId="45B32717" w14:textId="77777777" w:rsidR="00363DA2" w:rsidRDefault="00465C05">
      <w:pPr>
        <w:pStyle w:val="Heading3"/>
      </w:pPr>
      <w:bookmarkStart w:id="9" w:name="magnitude-internet-gmbh-it-director-soft"/>
      <w:bookmarkEnd w:id="9"/>
      <w:r>
        <w:t>Magnitude Internet GmbH – IT Director, Software Engineer</w:t>
      </w:r>
    </w:p>
    <w:p w14:paraId="04EF7EB1" w14:textId="77777777" w:rsidR="00363DA2" w:rsidRDefault="00465C05">
      <w:pPr>
        <w:pStyle w:val="FirstParagraph"/>
      </w:pPr>
      <w:r>
        <w:rPr>
          <w:i/>
        </w:rPr>
        <w:t>Oct 2014 – Oct 2018</w:t>
      </w:r>
      <w:r>
        <w:t xml:space="preserve"> Technical director of a German start-up company and responsible for architecture and development.</w:t>
      </w:r>
    </w:p>
    <w:p w14:paraId="72DBFDE7" w14:textId="77777777" w:rsidR="00363DA2" w:rsidRDefault="00465C05">
      <w:pPr>
        <w:pStyle w:val="BodyText"/>
      </w:pPr>
      <w:r>
        <w:t xml:space="preserve">Tools/Languages: </w:t>
      </w:r>
      <w:r>
        <w:rPr>
          <w:b/>
        </w:rPr>
        <w:t>C#</w:t>
      </w:r>
      <w:r>
        <w:t xml:space="preserve">, </w:t>
      </w:r>
      <w:r>
        <w:rPr>
          <w:b/>
        </w:rPr>
        <w:t>ASP.NET MVC 5</w:t>
      </w:r>
      <w:r>
        <w:t xml:space="preserve">, </w:t>
      </w:r>
      <w:r>
        <w:rPr>
          <w:b/>
        </w:rPr>
        <w:t>ASP Web API 2</w:t>
      </w:r>
      <w:r>
        <w:t xml:space="preserve">, </w:t>
      </w:r>
      <w:r>
        <w:rPr>
          <w:b/>
        </w:rPr>
        <w:t>AngularJS</w:t>
      </w:r>
      <w:r>
        <w:t xml:space="preserve">, </w:t>
      </w:r>
      <w:r>
        <w:rPr>
          <w:b/>
        </w:rPr>
        <w:t>MS Azure</w:t>
      </w:r>
    </w:p>
    <w:p w14:paraId="7CA86A32" w14:textId="77777777" w:rsidR="00363DA2" w:rsidRDefault="00465C05">
      <w:pPr>
        <w:pStyle w:val="Heading3"/>
      </w:pPr>
      <w:bookmarkStart w:id="10" w:name="hm-informatik-ag-senior-software-enginee"/>
      <w:bookmarkEnd w:id="10"/>
      <w:r>
        <w:t>HM Informatik AG – Senior Software Engineer (contract)</w:t>
      </w:r>
    </w:p>
    <w:p w14:paraId="63FEF3ED" w14:textId="77777777" w:rsidR="00363DA2" w:rsidRDefault="00465C05">
      <w:pPr>
        <w:pStyle w:val="FirstParagraph"/>
      </w:pPr>
      <w:r>
        <w:rPr>
          <w:i/>
        </w:rPr>
        <w:t>Mar 2014 – June 2015</w:t>
      </w:r>
    </w:p>
    <w:p w14:paraId="46E0BD5D" w14:textId="77777777" w:rsidR="00363DA2" w:rsidRDefault="00465C05">
      <w:pPr>
        <w:pStyle w:val="BodyText"/>
      </w:pPr>
      <w:r>
        <w:t xml:space="preserve">I have written multiple plugins for a Flight Control Simulation software (FCS). Tools/Languages: </w:t>
      </w:r>
      <w:r>
        <w:rPr>
          <w:b/>
        </w:rPr>
        <w:t>C++</w:t>
      </w:r>
      <w:r>
        <w:t xml:space="preserve">, </w:t>
      </w:r>
      <w:r>
        <w:rPr>
          <w:b/>
        </w:rPr>
        <w:t>Boost</w:t>
      </w:r>
      <w:r>
        <w:t xml:space="preserve">, </w:t>
      </w:r>
      <w:r>
        <w:rPr>
          <w:b/>
        </w:rPr>
        <w:t>CMake</w:t>
      </w:r>
      <w:r>
        <w:t xml:space="preserve">, </w:t>
      </w:r>
      <w:r>
        <w:rPr>
          <w:b/>
        </w:rPr>
        <w:t>QT 4.8</w:t>
      </w:r>
      <w:r>
        <w:t xml:space="preserve">, </w:t>
      </w:r>
      <w:r>
        <w:rPr>
          <w:b/>
        </w:rPr>
        <w:t>Visual Studio 2010</w:t>
      </w:r>
      <w:r>
        <w:t xml:space="preserve">, </w:t>
      </w:r>
      <w:r>
        <w:rPr>
          <w:b/>
        </w:rPr>
        <w:t>Bazaar</w:t>
      </w:r>
      <w:r>
        <w:t>.</w:t>
      </w:r>
    </w:p>
    <w:p w14:paraId="36CD72B3" w14:textId="77777777" w:rsidR="00363DA2" w:rsidRDefault="00465C05">
      <w:pPr>
        <w:pStyle w:val="Heading3"/>
      </w:pPr>
      <w:bookmarkStart w:id="11" w:name="momentum-coach-hire-ltd-it-director-seni"/>
      <w:bookmarkEnd w:id="11"/>
      <w:r>
        <w:t>Momentum Coach Hire Ltd – IT Director, Senior Software Engineer, Consultant</w:t>
      </w:r>
    </w:p>
    <w:p w14:paraId="02B615AC" w14:textId="77777777" w:rsidR="00363DA2" w:rsidRDefault="00465C05">
      <w:pPr>
        <w:pStyle w:val="FirstParagraph"/>
      </w:pPr>
      <w:r>
        <w:rPr>
          <w:i/>
        </w:rPr>
        <w:t>Sep 2011 – Mar 2014</w:t>
      </w:r>
    </w:p>
    <w:p w14:paraId="1E6A1664" w14:textId="77777777" w:rsidR="00363DA2" w:rsidRDefault="00465C05">
      <w:pPr>
        <w:pStyle w:val="BodyText"/>
      </w:pPr>
      <w:r>
        <w:t>I have been working for Momentum Coach Hire, a small ambitious company in the Coach Hire and Event Organisation business. There, I have created a variety of new web sites and improved existing ones. I’ve moved some of the existing ones to Azure, all the new ones were hosted on Azure from the start. I have also been promoted to IT Director and was responsible for the migration of the entire company (50 employees) onto Microsoft Office 365.</w:t>
      </w:r>
    </w:p>
    <w:p w14:paraId="66E9C8EE" w14:textId="77777777" w:rsidR="00363DA2" w:rsidRDefault="00465C05">
      <w:pPr>
        <w:pStyle w:val="BodyText"/>
      </w:pPr>
      <w:r>
        <w:t xml:space="preserve">Tools/Languages: </w:t>
      </w:r>
      <w:r>
        <w:rPr>
          <w:b/>
        </w:rPr>
        <w:t>C#, ASP.NET MVC 3-4, Google Maps API, MS Azure</w:t>
      </w:r>
    </w:p>
    <w:p w14:paraId="31CE31B2" w14:textId="77777777" w:rsidR="00363DA2" w:rsidRDefault="00465C05">
      <w:pPr>
        <w:pStyle w:val="Heading3"/>
      </w:pPr>
      <w:bookmarkStart w:id="12" w:name="symantec-uk-ltd-senior-software-engineer"/>
      <w:bookmarkEnd w:id="12"/>
      <w:r>
        <w:t>Symantec UK Ltd – Senior Software Engineer</w:t>
      </w:r>
    </w:p>
    <w:p w14:paraId="4E554E55" w14:textId="77777777" w:rsidR="00363DA2" w:rsidRDefault="00465C05">
      <w:pPr>
        <w:pStyle w:val="FirstParagraph"/>
      </w:pPr>
      <w:r>
        <w:rPr>
          <w:i/>
        </w:rPr>
        <w:t>Feb 2010 – Sep 2011</w:t>
      </w:r>
    </w:p>
    <w:p w14:paraId="39AAF676" w14:textId="77777777" w:rsidR="00363DA2" w:rsidRDefault="00465C05">
      <w:pPr>
        <w:pStyle w:val="BodyText"/>
      </w:pPr>
      <w:r>
        <w:t>I have worked as a Senior Software Engineer for Symantec UK Ltd in the Research and Development team for Symantec Enterprise Vault, an email archiving solution written in C# and C++. In my time there I have performed the following tasks:</w:t>
      </w:r>
    </w:p>
    <w:p w14:paraId="6EBDCFB3" w14:textId="77777777" w:rsidR="00363DA2" w:rsidRDefault="00465C05">
      <w:pPr>
        <w:pStyle w:val="Compact"/>
        <w:numPr>
          <w:ilvl w:val="0"/>
          <w:numId w:val="5"/>
        </w:numPr>
      </w:pPr>
      <w:r>
        <w:t>Completed or am working on a number of small to medium projects including new features and architectural enhancements to improve resilience.</w:t>
      </w:r>
    </w:p>
    <w:p w14:paraId="02D60722" w14:textId="77777777" w:rsidR="00363DA2" w:rsidRDefault="00465C05">
      <w:pPr>
        <w:pStyle w:val="Compact"/>
        <w:numPr>
          <w:ilvl w:val="0"/>
          <w:numId w:val="5"/>
        </w:numPr>
      </w:pPr>
      <w:r>
        <w:lastRenderedPageBreak/>
        <w:t>For these projects, I have created the functional specification and software design documents and have implemented them on my own or as part of a team.</w:t>
      </w:r>
    </w:p>
    <w:p w14:paraId="67DC55A0" w14:textId="77777777" w:rsidR="00363DA2" w:rsidRDefault="00465C05">
      <w:pPr>
        <w:pStyle w:val="Compact"/>
        <w:numPr>
          <w:ilvl w:val="0"/>
          <w:numId w:val="5"/>
        </w:numPr>
      </w:pPr>
      <w:r>
        <w:t>Main tools/skills used:</w:t>
      </w:r>
    </w:p>
    <w:p w14:paraId="0ACDD6C3" w14:textId="77777777" w:rsidR="00363DA2" w:rsidRDefault="00465C05">
      <w:pPr>
        <w:pStyle w:val="Compact"/>
        <w:numPr>
          <w:ilvl w:val="0"/>
          <w:numId w:val="5"/>
        </w:numPr>
      </w:pPr>
      <w:r>
        <w:rPr>
          <w:b/>
        </w:rPr>
        <w:t>OOA, OOD, Database Design, UML</w:t>
      </w:r>
    </w:p>
    <w:p w14:paraId="15B4B615" w14:textId="77777777" w:rsidR="00363DA2" w:rsidRDefault="00465C05">
      <w:pPr>
        <w:pStyle w:val="Compact"/>
        <w:numPr>
          <w:ilvl w:val="0"/>
          <w:numId w:val="5"/>
        </w:numPr>
      </w:pPr>
      <w:r>
        <w:rPr>
          <w:b/>
        </w:rPr>
        <w:t>MS Visual Studio 2008, C#, C++, XSLT, MS SQL Server 2008</w:t>
      </w:r>
    </w:p>
    <w:p w14:paraId="50BA02CB" w14:textId="77777777" w:rsidR="00363DA2" w:rsidRDefault="00465C05">
      <w:pPr>
        <w:pStyle w:val="Compact"/>
        <w:numPr>
          <w:ilvl w:val="0"/>
          <w:numId w:val="5"/>
        </w:numPr>
      </w:pPr>
      <w:r>
        <w:t>Fixed many defects in different code streams as part of learning the project architecture</w:t>
      </w:r>
    </w:p>
    <w:p w14:paraId="0B0A044F" w14:textId="77777777" w:rsidR="00363DA2" w:rsidRDefault="00465C05">
      <w:pPr>
        <w:pStyle w:val="Compact"/>
        <w:numPr>
          <w:ilvl w:val="0"/>
          <w:numId w:val="5"/>
        </w:numPr>
      </w:pPr>
      <w:r>
        <w:t>Received outstanding performance reviews for pro-actively driving architectural improvements and my excellent communication and team work</w:t>
      </w:r>
    </w:p>
    <w:p w14:paraId="1A540705" w14:textId="77777777" w:rsidR="00363DA2" w:rsidRDefault="00465C05">
      <w:pPr>
        <w:pStyle w:val="Heading3"/>
      </w:pPr>
      <w:bookmarkStart w:id="13" w:name="ingres-europe-ltd-senior-software-engine"/>
      <w:bookmarkEnd w:id="13"/>
      <w:r>
        <w:t>Ingres Europe Ltd – Senior Software Engineer</w:t>
      </w:r>
    </w:p>
    <w:p w14:paraId="249E06C3" w14:textId="77777777" w:rsidR="00363DA2" w:rsidRDefault="00465C05">
      <w:pPr>
        <w:pStyle w:val="FirstParagraph"/>
      </w:pPr>
      <w:r>
        <w:rPr>
          <w:i/>
        </w:rPr>
        <w:t>Mar 2004 – Feb 2010</w:t>
      </w:r>
    </w:p>
    <w:p w14:paraId="5D76264D" w14:textId="77777777" w:rsidR="00363DA2" w:rsidRDefault="00465C05">
      <w:pPr>
        <w:pStyle w:val="BodyText"/>
      </w:pPr>
      <w:r>
        <w:t>With Ingres I worked as a permanently employed Consultant. I was involved in various customer projects as a developer and architect.</w:t>
      </w:r>
    </w:p>
    <w:p w14:paraId="18A85269" w14:textId="77777777" w:rsidR="00363DA2" w:rsidRDefault="00465C05">
      <w:pPr>
        <w:pStyle w:val="Heading2"/>
      </w:pPr>
      <w:bookmarkStart w:id="14" w:name="education"/>
      <w:bookmarkEnd w:id="14"/>
      <w:r>
        <w:t>Education</w:t>
      </w:r>
    </w:p>
    <w:p w14:paraId="0C6E31FB" w14:textId="77777777" w:rsidR="00363DA2" w:rsidRDefault="00465C05">
      <w:pPr>
        <w:pStyle w:val="Heading3"/>
      </w:pPr>
      <w:bookmarkStart w:id="15" w:name="technical-university-of-ilmenau"/>
      <w:bookmarkEnd w:id="15"/>
      <w:r>
        <w:t>Technical University of Ilmenau</w:t>
      </w:r>
    </w:p>
    <w:p w14:paraId="7A80279F" w14:textId="77777777" w:rsidR="00363DA2" w:rsidRDefault="00465C05">
      <w:pPr>
        <w:pStyle w:val="Compact"/>
        <w:numPr>
          <w:ilvl w:val="0"/>
          <w:numId w:val="6"/>
        </w:numPr>
      </w:pPr>
      <w:r>
        <w:t>Diplom Informatiker (Dipl. Inf.) – Equivalent to 2:1 Master in Computer Science</w:t>
      </w:r>
    </w:p>
    <w:p w14:paraId="217CFCDE" w14:textId="77777777" w:rsidR="00363DA2" w:rsidRDefault="00465C05">
      <w:pPr>
        <w:pStyle w:val="Compact"/>
        <w:numPr>
          <w:ilvl w:val="0"/>
          <w:numId w:val="6"/>
        </w:numPr>
      </w:pPr>
      <w:r>
        <w:t>Primary Subject: Computer Science “Good” (2.2)</w:t>
      </w:r>
    </w:p>
    <w:p w14:paraId="52FD9F19" w14:textId="77777777" w:rsidR="00363DA2" w:rsidRDefault="00465C05">
      <w:pPr>
        <w:pStyle w:val="Compact"/>
        <w:numPr>
          <w:ilvl w:val="0"/>
          <w:numId w:val="6"/>
        </w:numPr>
      </w:pPr>
      <w:r>
        <w:t>Secondary Subject: Mathematics “Good” (1.7)</w:t>
      </w:r>
    </w:p>
    <w:p w14:paraId="66CD62BD" w14:textId="77777777" w:rsidR="00363DA2" w:rsidRDefault="00465C05">
      <w:pPr>
        <w:pStyle w:val="Compact"/>
        <w:numPr>
          <w:ilvl w:val="0"/>
          <w:numId w:val="6"/>
        </w:numPr>
      </w:pPr>
      <w:r>
        <w:t>Diploma Thesis: “Toolbox with Interactors for Geometric Modelling in Virtual Reality” “Good” (2.3)</w:t>
      </w:r>
    </w:p>
    <w:p w14:paraId="7051D2A3" w14:textId="77777777" w:rsidR="00363DA2" w:rsidRDefault="00465C05">
      <w:pPr>
        <w:pStyle w:val="Compact"/>
        <w:numPr>
          <w:ilvl w:val="0"/>
          <w:numId w:val="6"/>
        </w:numPr>
      </w:pPr>
      <w:r>
        <w:t>Various extracurricular Activities like Manager of a Student Club.</w:t>
      </w:r>
    </w:p>
    <w:p w14:paraId="0E0A9939" w14:textId="77777777" w:rsidR="00363DA2" w:rsidRDefault="00465C05">
      <w:pPr>
        <w:pStyle w:val="Heading3"/>
      </w:pPr>
      <w:bookmarkStart w:id="16" w:name="training-received"/>
      <w:bookmarkEnd w:id="16"/>
      <w:r>
        <w:t>Training receive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65"/>
        <w:gridCol w:w="3714"/>
      </w:tblGrid>
      <w:tr w:rsidR="00363DA2" w14:paraId="7BBD26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A4E9A9" w14:textId="77777777" w:rsidR="00363DA2" w:rsidRDefault="00465C05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A4DCF3" w14:textId="77777777" w:rsidR="00363DA2" w:rsidRDefault="00465C05">
            <w:pPr>
              <w:pStyle w:val="Compact"/>
              <w:jc w:val="right"/>
            </w:pPr>
            <w:r>
              <w:t>Content</w:t>
            </w:r>
          </w:p>
        </w:tc>
      </w:tr>
      <w:tr w:rsidR="00363DA2" w14:paraId="0CD26374" w14:textId="77777777">
        <w:tc>
          <w:tcPr>
            <w:tcW w:w="0" w:type="auto"/>
          </w:tcPr>
          <w:p w14:paraId="228D105A" w14:textId="77777777" w:rsidR="00363DA2" w:rsidRDefault="00465C05">
            <w:pPr>
              <w:pStyle w:val="Compact"/>
            </w:pPr>
            <w:r>
              <w:t>Jan 2011</w:t>
            </w:r>
          </w:p>
        </w:tc>
        <w:tc>
          <w:tcPr>
            <w:tcW w:w="0" w:type="auto"/>
          </w:tcPr>
          <w:p w14:paraId="18B903C5" w14:textId="77777777" w:rsidR="00363DA2" w:rsidRDefault="00465C05">
            <w:pPr>
              <w:pStyle w:val="Compact"/>
              <w:jc w:val="right"/>
            </w:pPr>
            <w:r>
              <w:t>Effective C++</w:t>
            </w:r>
          </w:p>
        </w:tc>
      </w:tr>
      <w:tr w:rsidR="00363DA2" w14:paraId="38178855" w14:textId="77777777">
        <w:tc>
          <w:tcPr>
            <w:tcW w:w="0" w:type="auto"/>
          </w:tcPr>
          <w:p w14:paraId="7E3E062B" w14:textId="77777777" w:rsidR="00363DA2" w:rsidRDefault="00465C05">
            <w:pPr>
              <w:pStyle w:val="Compact"/>
            </w:pPr>
            <w:r>
              <w:t>Jul 2010</w:t>
            </w:r>
          </w:p>
        </w:tc>
        <w:tc>
          <w:tcPr>
            <w:tcW w:w="0" w:type="auto"/>
          </w:tcPr>
          <w:p w14:paraId="2C7FA632" w14:textId="77777777" w:rsidR="00363DA2" w:rsidRDefault="00465C05">
            <w:pPr>
              <w:pStyle w:val="Compact"/>
              <w:jc w:val="right"/>
            </w:pPr>
            <w:r>
              <w:t>Lotus Domino Administration Boot camp</w:t>
            </w:r>
          </w:p>
        </w:tc>
      </w:tr>
      <w:tr w:rsidR="00363DA2" w14:paraId="2D1B3167" w14:textId="77777777">
        <w:tc>
          <w:tcPr>
            <w:tcW w:w="0" w:type="auto"/>
          </w:tcPr>
          <w:p w14:paraId="79D5F93F" w14:textId="77777777" w:rsidR="00363DA2" w:rsidRDefault="00465C05">
            <w:pPr>
              <w:pStyle w:val="Compact"/>
            </w:pPr>
            <w:r>
              <w:t>Feb 2008</w:t>
            </w:r>
          </w:p>
        </w:tc>
        <w:tc>
          <w:tcPr>
            <w:tcW w:w="0" w:type="auto"/>
          </w:tcPr>
          <w:p w14:paraId="20C7D3F5" w14:textId="77777777" w:rsidR="00363DA2" w:rsidRDefault="00465C05">
            <w:pPr>
              <w:pStyle w:val="Compact"/>
              <w:jc w:val="right"/>
            </w:pPr>
            <w:r>
              <w:t>Application Development in OpenROAD</w:t>
            </w:r>
          </w:p>
        </w:tc>
      </w:tr>
      <w:tr w:rsidR="00363DA2" w14:paraId="06BB2163" w14:textId="77777777">
        <w:tc>
          <w:tcPr>
            <w:tcW w:w="0" w:type="auto"/>
          </w:tcPr>
          <w:p w14:paraId="0742F644" w14:textId="77777777" w:rsidR="00363DA2" w:rsidRDefault="00465C05">
            <w:pPr>
              <w:pStyle w:val="Compact"/>
            </w:pPr>
            <w:r>
              <w:t>Jan 2008</w:t>
            </w:r>
          </w:p>
        </w:tc>
        <w:tc>
          <w:tcPr>
            <w:tcW w:w="0" w:type="auto"/>
          </w:tcPr>
          <w:p w14:paraId="2EEE4ADF" w14:textId="77777777" w:rsidR="00363DA2" w:rsidRDefault="00465C05">
            <w:pPr>
              <w:pStyle w:val="Compact"/>
              <w:jc w:val="right"/>
            </w:pPr>
            <w:r>
              <w:t>Migrating ABF to OpenROAD</w:t>
            </w:r>
          </w:p>
        </w:tc>
      </w:tr>
      <w:tr w:rsidR="00363DA2" w14:paraId="7B1A6F0D" w14:textId="77777777">
        <w:tc>
          <w:tcPr>
            <w:tcW w:w="0" w:type="auto"/>
          </w:tcPr>
          <w:p w14:paraId="53FC744F" w14:textId="77777777" w:rsidR="00363DA2" w:rsidRDefault="00465C05">
            <w:pPr>
              <w:pStyle w:val="Compact"/>
            </w:pPr>
            <w:r>
              <w:t>Dec 2007</w:t>
            </w:r>
          </w:p>
        </w:tc>
        <w:tc>
          <w:tcPr>
            <w:tcW w:w="0" w:type="auto"/>
          </w:tcPr>
          <w:p w14:paraId="1706CE06" w14:textId="77777777" w:rsidR="00363DA2" w:rsidRDefault="00465C05">
            <w:pPr>
              <w:pStyle w:val="Compact"/>
              <w:jc w:val="right"/>
            </w:pPr>
            <w:r>
              <w:t>Jaspersoft, iReport, JasperServer</w:t>
            </w:r>
          </w:p>
        </w:tc>
      </w:tr>
      <w:tr w:rsidR="00363DA2" w14:paraId="3207E800" w14:textId="77777777">
        <w:tc>
          <w:tcPr>
            <w:tcW w:w="0" w:type="auto"/>
          </w:tcPr>
          <w:p w14:paraId="402352BD" w14:textId="77777777" w:rsidR="00363DA2" w:rsidRDefault="00465C05">
            <w:pPr>
              <w:pStyle w:val="Compact"/>
            </w:pPr>
            <w:r>
              <w:t>Oct 2007</w:t>
            </w:r>
          </w:p>
        </w:tc>
        <w:tc>
          <w:tcPr>
            <w:tcW w:w="0" w:type="auto"/>
          </w:tcPr>
          <w:p w14:paraId="2629F0CE" w14:textId="77777777" w:rsidR="00363DA2" w:rsidRDefault="00465C05">
            <w:pPr>
              <w:pStyle w:val="Compact"/>
              <w:jc w:val="right"/>
            </w:pPr>
            <w:r>
              <w:t>Visual Studio 2008, .NET 3.5</w:t>
            </w:r>
          </w:p>
        </w:tc>
      </w:tr>
      <w:tr w:rsidR="00363DA2" w14:paraId="43041D27" w14:textId="77777777">
        <w:tc>
          <w:tcPr>
            <w:tcW w:w="0" w:type="auto"/>
          </w:tcPr>
          <w:p w14:paraId="745C27AE" w14:textId="77777777" w:rsidR="00363DA2" w:rsidRDefault="00465C05">
            <w:pPr>
              <w:pStyle w:val="Compact"/>
            </w:pPr>
            <w:r>
              <w:t>Jun 2005</w:t>
            </w:r>
          </w:p>
        </w:tc>
        <w:tc>
          <w:tcPr>
            <w:tcW w:w="0" w:type="auto"/>
          </w:tcPr>
          <w:p w14:paraId="0E6B3CB1" w14:textId="77777777" w:rsidR="00363DA2" w:rsidRDefault="00465C05">
            <w:pPr>
              <w:pStyle w:val="Compact"/>
              <w:jc w:val="right"/>
            </w:pPr>
            <w:r>
              <w:t>V-Model XT</w:t>
            </w:r>
          </w:p>
        </w:tc>
      </w:tr>
      <w:tr w:rsidR="00363DA2" w14:paraId="65CB8FBF" w14:textId="77777777">
        <w:tc>
          <w:tcPr>
            <w:tcW w:w="0" w:type="auto"/>
          </w:tcPr>
          <w:p w14:paraId="0FDF4C9E" w14:textId="77777777" w:rsidR="00363DA2" w:rsidRDefault="00465C05">
            <w:pPr>
              <w:pStyle w:val="Compact"/>
            </w:pPr>
            <w:r>
              <w:t>May 2005</w:t>
            </w:r>
          </w:p>
        </w:tc>
        <w:tc>
          <w:tcPr>
            <w:tcW w:w="0" w:type="auto"/>
          </w:tcPr>
          <w:p w14:paraId="048B0F03" w14:textId="77777777" w:rsidR="00363DA2" w:rsidRDefault="00465C05">
            <w:pPr>
              <w:pStyle w:val="Compact"/>
              <w:jc w:val="right"/>
            </w:pPr>
            <w:r>
              <w:t>QM System ISO 9001</w:t>
            </w:r>
          </w:p>
        </w:tc>
      </w:tr>
      <w:tr w:rsidR="00363DA2" w14:paraId="119678DF" w14:textId="77777777">
        <w:tc>
          <w:tcPr>
            <w:tcW w:w="0" w:type="auto"/>
          </w:tcPr>
          <w:p w14:paraId="4D56924A" w14:textId="77777777" w:rsidR="00363DA2" w:rsidRDefault="00465C05">
            <w:pPr>
              <w:pStyle w:val="Compact"/>
            </w:pPr>
            <w:r>
              <w:t>Aug 2004</w:t>
            </w:r>
          </w:p>
        </w:tc>
        <w:tc>
          <w:tcPr>
            <w:tcW w:w="0" w:type="auto"/>
          </w:tcPr>
          <w:p w14:paraId="0D36FD0C" w14:textId="77777777" w:rsidR="00363DA2" w:rsidRDefault="00465C05">
            <w:pPr>
              <w:pStyle w:val="Compact"/>
              <w:jc w:val="right"/>
            </w:pPr>
            <w:r>
              <w:t>MS Project Server</w:t>
            </w:r>
          </w:p>
        </w:tc>
      </w:tr>
      <w:tr w:rsidR="00363DA2" w14:paraId="6231832C" w14:textId="77777777">
        <w:tc>
          <w:tcPr>
            <w:tcW w:w="0" w:type="auto"/>
          </w:tcPr>
          <w:p w14:paraId="54A7CFBD" w14:textId="77777777" w:rsidR="00363DA2" w:rsidRDefault="00465C05">
            <w:pPr>
              <w:pStyle w:val="Compact"/>
            </w:pPr>
            <w:r>
              <w:t>Jul 2004</w:t>
            </w:r>
          </w:p>
        </w:tc>
        <w:tc>
          <w:tcPr>
            <w:tcW w:w="0" w:type="auto"/>
          </w:tcPr>
          <w:p w14:paraId="44D95F80" w14:textId="77777777" w:rsidR="00363DA2" w:rsidRDefault="00465C05">
            <w:pPr>
              <w:pStyle w:val="Compact"/>
              <w:jc w:val="right"/>
            </w:pPr>
            <w:r>
              <w:t>Train the Trainer</w:t>
            </w:r>
          </w:p>
        </w:tc>
      </w:tr>
      <w:tr w:rsidR="00363DA2" w14:paraId="7B37C632" w14:textId="77777777">
        <w:tc>
          <w:tcPr>
            <w:tcW w:w="0" w:type="auto"/>
          </w:tcPr>
          <w:p w14:paraId="20820860" w14:textId="77777777" w:rsidR="00363DA2" w:rsidRDefault="00465C05">
            <w:pPr>
              <w:pStyle w:val="Compact"/>
            </w:pPr>
            <w:r>
              <w:t>Apr 2004</w:t>
            </w:r>
          </w:p>
        </w:tc>
        <w:tc>
          <w:tcPr>
            <w:tcW w:w="0" w:type="auto"/>
          </w:tcPr>
          <w:p w14:paraId="3788191A" w14:textId="77777777" w:rsidR="00363DA2" w:rsidRDefault="00465C05">
            <w:pPr>
              <w:pStyle w:val="Compact"/>
              <w:jc w:val="right"/>
            </w:pPr>
            <w:r>
              <w:t>QM System ISO 9001</w:t>
            </w:r>
          </w:p>
        </w:tc>
      </w:tr>
    </w:tbl>
    <w:p w14:paraId="25BB5E82" w14:textId="77777777" w:rsidR="00363DA2" w:rsidRDefault="00465C05">
      <w:pPr>
        <w:pStyle w:val="Heading3"/>
      </w:pPr>
      <w:bookmarkStart w:id="17" w:name="interests"/>
      <w:bookmarkEnd w:id="17"/>
      <w:r>
        <w:t>Interests</w:t>
      </w:r>
    </w:p>
    <w:p w14:paraId="20255BE6" w14:textId="77777777" w:rsidR="00363DA2" w:rsidRDefault="00465C05">
      <w:pPr>
        <w:pStyle w:val="Compact"/>
        <w:numPr>
          <w:ilvl w:val="0"/>
          <w:numId w:val="7"/>
        </w:numPr>
      </w:pPr>
      <w:r>
        <w:t>Open Source Community, Linux</w:t>
      </w:r>
    </w:p>
    <w:p w14:paraId="544342A5" w14:textId="77777777" w:rsidR="00363DA2" w:rsidRDefault="00465C05">
      <w:pPr>
        <w:pStyle w:val="Compact"/>
        <w:numPr>
          <w:ilvl w:val="0"/>
          <w:numId w:val="7"/>
        </w:numPr>
      </w:pPr>
      <w:r>
        <w:t>Racquet Sports</w:t>
      </w:r>
    </w:p>
    <w:p w14:paraId="3360A7B5" w14:textId="77777777" w:rsidR="00363DA2" w:rsidRDefault="00465C05">
      <w:pPr>
        <w:pStyle w:val="Heading3"/>
      </w:pPr>
      <w:bookmarkStart w:id="18" w:name="references"/>
      <w:bookmarkEnd w:id="18"/>
      <w:r>
        <w:lastRenderedPageBreak/>
        <w:t>References</w:t>
      </w:r>
    </w:p>
    <w:p w14:paraId="1E0E9695" w14:textId="77777777" w:rsidR="00363DA2" w:rsidRDefault="00465C05">
      <w:pPr>
        <w:pStyle w:val="FirstParagraph"/>
      </w:pPr>
      <w:r>
        <w:t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69F618" w14:textId="77777777" w:rsidR="00951711" w:rsidRDefault="00465C05">
      <w:pPr>
        <w:spacing w:after="0"/>
      </w:pPr>
      <w:r>
        <w:separator/>
      </w:r>
    </w:p>
  </w:endnote>
  <w:endnote w:type="continuationSeparator" w:id="0">
    <w:p w14:paraId="28C79575" w14:textId="77777777" w:rsidR="00951711" w:rsidRDefault="00465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3A513" w14:textId="77777777" w:rsidR="00363DA2" w:rsidRDefault="00465C05">
      <w:r>
        <w:separator/>
      </w:r>
    </w:p>
  </w:footnote>
  <w:footnote w:type="continuationSeparator" w:id="0">
    <w:p w14:paraId="3D969CA7" w14:textId="77777777" w:rsidR="00363DA2" w:rsidRDefault="00465C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3DA2"/>
    <w:rsid w:val="00465C05"/>
    <w:rsid w:val="004E29B3"/>
    <w:rsid w:val="00590D07"/>
    <w:rsid w:val="00784D58"/>
    <w:rsid w:val="008D6863"/>
    <w:rsid w:val="00951711"/>
    <w:rsid w:val="00B86B75"/>
    <w:rsid w:val="00B948D1"/>
    <w:rsid w:val="00BC48D5"/>
    <w:rsid w:val="00C36279"/>
    <w:rsid w:val="00CB293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CEBE9"/>
  <w15:docId w15:val="{0207D791-0F41-4532-AADC-83C5BA5E5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as@tkglaser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knightfrank.co.uk/stamp-duty-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B951E-92A9-428F-B7A7-54A83B2AD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mas Glaser</dc:creator>
  <cp:lastModifiedBy>Thomas Glaser</cp:lastModifiedBy>
  <cp:revision>3</cp:revision>
  <dcterms:created xsi:type="dcterms:W3CDTF">2020-04-15T16:07:00Z</dcterms:created>
  <dcterms:modified xsi:type="dcterms:W3CDTF">2020-04-15T16:09:00Z</dcterms:modified>
</cp:coreProperties>
</file>